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5EC60" w14:textId="7B8A14DB" w:rsidR="005C3817" w:rsidRDefault="005C3817" w:rsidP="005C3817">
      <w:pPr>
        <w:pStyle w:val="Heading1"/>
        <w:jc w:val="center"/>
        <w:rPr>
          <w:color w:val="FF0000"/>
          <w:sz w:val="24"/>
          <w:szCs w:val="24"/>
        </w:rPr>
      </w:pPr>
      <w:r w:rsidRPr="005C3817">
        <w:rPr>
          <w:color w:val="FF0000"/>
          <w:sz w:val="24"/>
          <w:szCs w:val="24"/>
        </w:rPr>
        <w:t>Read the project description (https://fxlin.github.io/p1-kernel/) before proceeding</w:t>
      </w:r>
    </w:p>
    <w:p w14:paraId="130B6801" w14:textId="7980AFCE" w:rsidR="007B6F2D" w:rsidRDefault="007B6F2D" w:rsidP="00163E9F">
      <w:pPr>
        <w:pStyle w:val="Heading1"/>
        <w:jc w:val="center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Read the “implementation notes” that is downloadable from the assignment page</w:t>
      </w:r>
    </w:p>
    <w:p w14:paraId="793165CA" w14:textId="77777777" w:rsidR="00172FF1" w:rsidRPr="00172FF1" w:rsidRDefault="00172FF1" w:rsidP="00172FF1"/>
    <w:p w14:paraId="69E8C11D" w14:textId="7078F72E" w:rsidR="00C45FC8" w:rsidRPr="005C3817" w:rsidRDefault="00C45FC8" w:rsidP="00C45FC8">
      <w:pPr>
        <w:jc w:val="center"/>
        <w:rPr>
          <w:rFonts w:asciiTheme="majorHAnsi" w:eastAsiaTheme="majorEastAsia" w:hAnsiTheme="majorHAnsi" w:cstheme="majorBidi"/>
          <w:b/>
          <w:bCs/>
          <w:color w:val="FF0000"/>
          <w:sz w:val="24"/>
          <w:szCs w:val="24"/>
        </w:rPr>
      </w:pPr>
      <w:r w:rsidRPr="005C3817">
        <w:rPr>
          <w:rFonts w:asciiTheme="majorHAnsi" w:eastAsiaTheme="majorEastAsia" w:hAnsiTheme="majorHAnsi" w:cstheme="majorBidi"/>
          <w:b/>
          <w:bCs/>
          <w:color w:val="FF0000"/>
          <w:sz w:val="24"/>
          <w:szCs w:val="24"/>
        </w:rPr>
        <w:t>diff is required. If you need help on diff, seek help early on</w:t>
      </w:r>
    </w:p>
    <w:p w14:paraId="60EBA40E" w14:textId="140D51C5" w:rsidR="0A501B1F" w:rsidRDefault="248B6E65" w:rsidP="0001412E">
      <w:pPr>
        <w:pStyle w:val="Heading1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>
        <w:t xml:space="preserve">Part B: Fix a </w:t>
      </w:r>
      <w:r w:rsidR="00927DF6">
        <w:t xml:space="preserve">broken </w:t>
      </w:r>
      <w:r>
        <w:t>kernel</w:t>
      </w:r>
      <w:r w:rsidR="0001412E">
        <w:t xml:space="preserve"> </w:t>
      </w:r>
      <w:r w:rsidR="00732947">
        <w:t>for QEMU</w:t>
      </w:r>
    </w:p>
    <w:p w14:paraId="5585CC3B" w14:textId="7360CF4B" w:rsidR="00854CA2" w:rsidRPr="006D5420" w:rsidRDefault="006D5420" w:rsidP="006D5420">
      <w:pPr>
        <w:rPr>
          <w:color w:val="4472C4" w:themeColor="accent1"/>
        </w:rPr>
      </w:pPr>
      <w:r w:rsidRPr="006D5420">
        <w:rPr>
          <w:color w:val="4472C4" w:themeColor="accent1"/>
        </w:rPr>
        <w:t>This assignment refers to the code of “exp6/”. It expects students to work with QEMU, even for students who worked with Rpi3 hardware in previous assignments</w:t>
      </w:r>
      <w:r>
        <w:rPr>
          <w:color w:val="4472C4" w:themeColor="accent1"/>
        </w:rPr>
        <w:t xml:space="preserve"> (whom I expect to be more comfortable with QEMU) </w:t>
      </w:r>
    </w:p>
    <w:p w14:paraId="2996D542" w14:textId="52E6E1B1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Problem symptom</w:t>
      </w:r>
    </w:p>
    <w:p w14:paraId="1A801321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Build and run the given code on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the Rpi3 hardware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, it works as expected: </w:t>
      </w:r>
    </w:p>
    <w:p w14:paraId="3E6A9DC6" w14:textId="77777777" w:rsidR="00030680" w:rsidRPr="00030680" w:rsidRDefault="00030680" w:rsidP="00030680">
      <w:p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rPr>
          <w:rFonts w:ascii="var(--monospace)" w:eastAsia="Times New Roman" w:hAnsi="var(--monospace)" w:cs="Courier New"/>
          <w:color w:val="333333"/>
        </w:rPr>
      </w:pPr>
      <w:r w:rsidRPr="00030680">
        <w:rPr>
          <w:rFonts w:ascii="var(--monospace)" w:eastAsia="Times New Roman" w:hAnsi="var(--monospace)" w:cs="Courier New"/>
          <w:color w:val="333333"/>
        </w:rPr>
        <w:t>kernel boots ...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process started. EL 1</w:t>
      </w:r>
      <w:r w:rsidRPr="00030680">
        <w:rPr>
          <w:rFonts w:ascii="var(--monospace)" w:eastAsia="Times New Roman" w:hAnsi="var(--monospace)" w:cs="Courier New"/>
          <w:color w:val="333333"/>
        </w:rPr>
        <w:br/>
        <w:t>User process</w:t>
      </w:r>
      <w:r w:rsidRPr="00030680">
        <w:rPr>
          <w:rFonts w:ascii="var(--monospace)" w:eastAsia="Times New Roman" w:hAnsi="var(--monospace)" w:cs="Courier New"/>
          <w:color w:val="333333"/>
        </w:rPr>
        <w:br/>
        <w:t>123451234512345abcdeabcdeabcdeabcd12345123451234eabcdeabcdeabcdeab512345123451234cdeabcdeabcdeabcde51234512345123abcdeabcdeabcdeabc451234512345123deabcdeabcdeabcdea45123451234512bcdeabcdeabcdeabcd345123451234512eabcdeabcdeabcdeab34512345123451cdeabcdeabcdeabcde234512345123451abcdeabcdeabcdeabc23451234512345deabcdea</w:t>
      </w:r>
    </w:p>
    <w:p w14:paraId="1B338508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Now build and run it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on QEMU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What have you observed? </w:t>
      </w:r>
    </w:p>
    <w:p w14:paraId="22833E0D" w14:textId="77777777" w:rsidR="00030680" w:rsidRPr="00030680" w:rsidRDefault="00030680" w:rsidP="00030680">
      <w:p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rPr>
          <w:rFonts w:ascii="var(--monospace)" w:eastAsia="Times New Roman" w:hAnsi="var(--monospace)" w:cs="Courier New"/>
          <w:color w:val="333333"/>
        </w:rPr>
      </w:pPr>
      <w:r w:rsidRPr="00030680">
        <w:rPr>
          <w:rFonts w:ascii="var(--monospace)" w:eastAsia="Times New Roman" w:hAnsi="var(--monospace)" w:cs="Courier New"/>
          <w:color w:val="333333"/>
        </w:rPr>
        <w:t>VNC server running on 127.0.0.1:5900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boots ...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process started. EL 1</w:t>
      </w:r>
      <w:r w:rsidRPr="00030680">
        <w:rPr>
          <w:rFonts w:ascii="var(--monospace)" w:eastAsia="Times New Roman" w:hAnsi="var(--monospace)" w:cs="Courier New"/>
          <w:color w:val="333333"/>
        </w:rPr>
        <w:br/>
        <w:t>User process</w:t>
      </w:r>
      <w:r w:rsidRPr="00030680">
        <w:rPr>
          <w:rFonts w:ascii="var(--monospace)" w:eastAsia="Times New Roman" w:hAnsi="var(--monospace)" w:cs="Courier New"/>
          <w:color w:val="333333"/>
        </w:rPr>
        <w:br/>
        <w:t>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</w:t>
      </w:r>
    </w:p>
    <w:p w14:paraId="1FF050C4" w14:textId="77777777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Problem cause</w:t>
      </w:r>
    </w:p>
    <w:p w14:paraId="61573316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Why is our kernel not preempting user tasks on QEMU? </w:t>
      </w:r>
    </w:p>
    <w:p w14:paraId="26321D68" w14:textId="0185583F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lastRenderedPageBreak/>
        <w:t>The kernel's preemptive scheduling is driven by timer interrupts. Turns out that the given kernel source code only includes a driver (</w:t>
      </w:r>
      <w:r w:rsidRPr="00030680">
        <w:rPr>
          <w:rFonts w:ascii="var(--monospace)" w:eastAsia="Times New Roman" w:hAnsi="var(--monospace)" w:cs="Courier New"/>
          <w:color w:val="333333"/>
          <w:bdr w:val="single" w:sz="6" w:space="0" w:color="E7EAED" w:frame="1"/>
          <w:shd w:val="clear" w:color="auto" w:fill="F3F4F4"/>
        </w:rPr>
        <w:t>timer.c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) for Rpi3's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"system timer"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 (which we briefly mentioned in experiment 3 when introducing interrupts). However, </w:t>
      </w:r>
      <w:r w:rsidR="00BE222F">
        <w:rPr>
          <w:rFonts w:ascii="Helvetica" w:eastAsia="Times New Roman" w:hAnsi="Helvetica" w:cs="Helvetica"/>
          <w:color w:val="333333"/>
          <w:sz w:val="24"/>
          <w:szCs w:val="24"/>
        </w:rPr>
        <w:t xml:space="preserve">QEMU’s emulation of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system timer</w:t>
      </w:r>
      <w:r w:rsidR="00BE222F">
        <w:rPr>
          <w:rFonts w:ascii="Helvetica" w:eastAsia="Times New Roman" w:hAnsi="Helvetica" w:cs="Helvetica"/>
          <w:color w:val="333333"/>
          <w:sz w:val="24"/>
          <w:szCs w:val="24"/>
        </w:rPr>
        <w:t xml:space="preserve"> is incomplete – it cannot generate interrupts.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="00BE222F">
        <w:rPr>
          <w:rFonts w:ascii="Helvetica" w:eastAsia="Times New Roman" w:hAnsi="Helvetica" w:cs="Helvetica"/>
          <w:color w:val="333333"/>
          <w:sz w:val="24"/>
          <w:szCs w:val="24"/>
        </w:rPr>
        <w:t xml:space="preserve">QEMU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emulates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the ARM generic timer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, which we have been using since </w:t>
      </w:r>
      <w:r w:rsidR="00491DE2">
        <w:rPr>
          <w:rFonts w:ascii="Helvetica" w:eastAsia="Times New Roman" w:hAnsi="Helvetica" w:cs="Helvetica"/>
          <w:color w:val="333333"/>
          <w:sz w:val="24"/>
          <w:szCs w:val="24"/>
        </w:rPr>
        <w:t>exp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3. </w:t>
      </w:r>
    </w:p>
    <w:p w14:paraId="4B72CBEB" w14:textId="508D7A6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The ARM generic timer is present on both the Rpi3 hardware and QEMU. </w:t>
      </w:r>
    </w:p>
    <w:p w14:paraId="33E7D38C" w14:textId="77777777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Fix it!</w:t>
      </w:r>
    </w:p>
    <w:p w14:paraId="5FAB7567" w14:textId="1B97251B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We will make the kernel (which implements user-level process support) work with the ARM generic timer. If successful, our kernel should be able to preempt user tasks on QEMU; it will 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behave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as usual 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as running on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the Rpi3 hardware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>.</w:t>
      </w:r>
    </w:p>
    <w:p w14:paraId="0CD06C84" w14:textId="68D6241D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Roadmap &amp; challenges</w:t>
      </w:r>
    </w:p>
    <w:p w14:paraId="4FC3DE90" w14:textId="14228EE4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The first step is to port the driver for the generic timer from our previous kernel versions to this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kernel version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This is easy -- mostly copy &amp; paste, update some macros, etc. </w:t>
      </w:r>
    </w:p>
    <w:p w14:paraId="283E149A" w14:textId="1DBC0A9C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The challenge is the memory mapping for </w:t>
      </w:r>
      <w:r w:rsidR="0003344C"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IRQ </w:t>
      </w: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registers </w:t>
      </w:r>
      <w:r w:rsidR="0003344C"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of </w:t>
      </w: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the </w:t>
      </w:r>
      <w:r w:rsidR="0003344C"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Arm </w:t>
      </w: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generic timer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. In previous experiments, this was not a problem because MMU was off and our kernel uses physical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addresses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In this experiment, we turned on MMU so the kernel must establish memory mapping for </w:t>
      </w:r>
      <w:r w:rsidR="00DB38AB">
        <w:rPr>
          <w:rFonts w:ascii="Helvetica" w:eastAsia="Times New Roman" w:hAnsi="Helvetica" w:cs="Helvetica"/>
          <w:color w:val="333333"/>
          <w:sz w:val="24"/>
          <w:szCs w:val="24"/>
        </w:rPr>
        <w:t>any</w:t>
      </w:r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registers </w:t>
      </w:r>
      <w:r w:rsidR="00DB38AB">
        <w:rPr>
          <w:rFonts w:ascii="Helvetica" w:eastAsia="Times New Roman" w:hAnsi="Helvetica" w:cs="Helvetica"/>
          <w:color w:val="333333"/>
          <w:sz w:val="24"/>
          <w:szCs w:val="24"/>
        </w:rPr>
        <w:t xml:space="preserve">before </w:t>
      </w:r>
      <w:r w:rsidR="009341F5">
        <w:rPr>
          <w:rFonts w:ascii="Helvetica" w:eastAsia="Times New Roman" w:hAnsi="Helvetica" w:cs="Helvetica"/>
          <w:color w:val="333333"/>
          <w:sz w:val="24"/>
          <w:szCs w:val="24"/>
        </w:rPr>
        <w:t>accessing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them. </w:t>
      </w:r>
    </w:p>
    <w:p w14:paraId="432EE21F" w14:textId="53A884BE" w:rsidR="0003344C" w:rsidRDefault="00EC3FE6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>In the exp3 doc (</w:t>
      </w:r>
      <w:r w:rsidRPr="00EC3FE6">
        <w:rPr>
          <w:rFonts w:ascii="Helvetica" w:eastAsia="Times New Roman" w:hAnsi="Helvetica" w:cs="Helvetica"/>
          <w:color w:val="333333"/>
          <w:sz w:val="24"/>
          <w:szCs w:val="24"/>
        </w:rPr>
        <w:t>https://fxlin.github.io/p1-kernel/exp3/rpi-os/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), search for </w:t>
      </w:r>
      <w:r w:rsidR="00030680"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"Other timers on Rpi3": the </w:t>
      </w:r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IRQ </w:t>
      </w:r>
      <w:r w:rsidR="00030680"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register for the generic timers are above address 0x40000040. </w:t>
      </w:r>
    </w:p>
    <w:p w14:paraId="3D8A1802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i/>
          <w:iCs/>
          <w:color w:val="AAAAAA"/>
          <w:sz w:val="21"/>
          <w:szCs w:val="21"/>
        </w:rPr>
        <w:t>// See BCM2836 ARM-local peripherals at</w:t>
      </w:r>
    </w:p>
    <w:p w14:paraId="75C7C6A9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i/>
          <w:iCs/>
          <w:color w:val="AAAAAA"/>
          <w:sz w:val="21"/>
          <w:szCs w:val="21"/>
        </w:rPr>
        <w:t>// https://www.raspberrypi.org/documentation/hardware/raspberrypi/bcm2836/QA7_rev3.4.pdf</w:t>
      </w:r>
    </w:p>
    <w:p w14:paraId="0C1D3B9B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</w:p>
    <w:p w14:paraId="588466AC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#</w:t>
      </w:r>
      <w:r w:rsidRPr="0003344C">
        <w:rPr>
          <w:rFonts w:ascii="Consolas" w:eastAsia="Times New Roman" w:hAnsi="Consolas" w:cs="Times New Roman"/>
          <w:color w:val="4B69C6"/>
          <w:sz w:val="21"/>
          <w:szCs w:val="21"/>
        </w:rPr>
        <w:t>define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03344C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TIMER_INT_CTRL_0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0x40000040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6A63CB9E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#</w:t>
      </w:r>
      <w:r w:rsidRPr="0003344C">
        <w:rPr>
          <w:rFonts w:ascii="Consolas" w:eastAsia="Times New Roman" w:hAnsi="Consolas" w:cs="Times New Roman"/>
          <w:color w:val="4B69C6"/>
          <w:sz w:val="21"/>
          <w:szCs w:val="21"/>
        </w:rPr>
        <w:t>define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03344C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INT_SOURCE_0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03344C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LPBASE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+0x60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03DE0CE6" w14:textId="77777777" w:rsidR="0003344C" w:rsidRDefault="0003344C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70A92D10" w14:textId="78A598A6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Unfortunately, our current kernel only maps up to 1GB (0x40000000) physical memory. Additional mapping is needed for these registers. </w:t>
      </w:r>
    </w:p>
    <w:p w14:paraId="2532A5D7" w14:textId="1E06DFC9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Now you will have to figure out how to allocate the needed additional pgtable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>s</w:t>
      </w:r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, install the pgtables to the existing pgtable tree, and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eventually get everything work. </w:t>
      </w:r>
    </w:p>
    <w:p w14:paraId="7804223C" w14:textId="4908DA8A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A501B1F">
        <w:rPr>
          <w:rFonts w:ascii="Helvetica" w:eastAsia="Times New Roman" w:hAnsi="Helvetica" w:cs="Helvetica"/>
          <w:color w:val="333333"/>
          <w:sz w:val="24"/>
          <w:szCs w:val="24"/>
        </w:rPr>
        <w:t>Good luck!</w:t>
      </w:r>
      <w:r w:rsidR="0057111A" w:rsidRPr="0A501B1F">
        <w:rPr>
          <w:rFonts w:ascii="Helvetica" w:eastAsia="Times New Roman" w:hAnsi="Helvetica" w:cs="Helvetica"/>
          <w:noProof/>
          <w:color w:val="333333"/>
          <w:sz w:val="24"/>
          <w:szCs w:val="24"/>
        </w:rPr>
        <w:t xml:space="preserve"> </w:t>
      </w:r>
    </w:p>
    <w:p w14:paraId="792857E3" w14:textId="09A77A21" w:rsidR="00A23E90" w:rsidRDefault="0003344C" w:rsidP="00A90D73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 w:rsidRPr="0003344C">
        <w:rPr>
          <w:rFonts w:ascii="Helvetica" w:hAnsi="Helvetica" w:cs="Helvetica"/>
          <w:color w:val="333333"/>
        </w:rPr>
        <w:t xml:space="preserve">(10) </w:t>
      </w:r>
      <w:r w:rsidR="0057111A" w:rsidRPr="0003344C">
        <w:rPr>
          <w:rFonts w:ascii="Helvetica" w:hAnsi="Helvetica" w:cs="Helvetica"/>
          <w:color w:val="333333"/>
        </w:rPr>
        <w:t xml:space="preserve">In your own words, describe the cause of the problem – why isn’t the given kernel doing preemptive scheduling? </w:t>
      </w:r>
    </w:p>
    <w:p w14:paraId="7905027A" w14:textId="5090B694" w:rsidR="0003344C" w:rsidRPr="0003344C" w:rsidRDefault="003A58ED" w:rsidP="0003344C">
      <w:pPr>
        <w:pStyle w:val="md-end-block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lastRenderedPageBreak/>
        <w:t xml:space="preserve">The problem is that the kernel is not properly switching tasks causing it to only execute the task for </w:t>
      </w:r>
      <w:r w:rsidRPr="00EC104A">
        <w:rPr>
          <w:rFonts w:ascii="Helvetica" w:hAnsi="Helvetica" w:cs="Helvetica"/>
          <w:i/>
          <w:iCs/>
          <w:color w:val="333333"/>
        </w:rPr>
        <w:t>12345</w:t>
      </w:r>
      <w:r>
        <w:rPr>
          <w:rFonts w:ascii="Helvetica" w:hAnsi="Helvetica" w:cs="Helvetica"/>
          <w:color w:val="333333"/>
        </w:rPr>
        <w:t xml:space="preserve"> without doing it for </w:t>
      </w:r>
      <w:r w:rsidRPr="00EC104A">
        <w:rPr>
          <w:rFonts w:ascii="Helvetica" w:hAnsi="Helvetica" w:cs="Helvetica"/>
          <w:i/>
          <w:iCs/>
          <w:color w:val="333333"/>
        </w:rPr>
        <w:t>abcde</w:t>
      </w:r>
      <w:r>
        <w:rPr>
          <w:rFonts w:ascii="Helvetica" w:hAnsi="Helvetica" w:cs="Helvetica"/>
          <w:color w:val="333333"/>
        </w:rPr>
        <w:t>.</w:t>
      </w:r>
      <w:r w:rsidR="00EC104A">
        <w:rPr>
          <w:rFonts w:ascii="Helvetica" w:hAnsi="Helvetica" w:cs="Helvetica"/>
          <w:color w:val="333333"/>
        </w:rPr>
        <w:t xml:space="preserve"> The main problem is that QEMU’s system timer </w:t>
      </w:r>
      <w:r w:rsidR="00B92122">
        <w:rPr>
          <w:rFonts w:ascii="Helvetica" w:hAnsi="Helvetica" w:cs="Helvetica"/>
          <w:color w:val="333333"/>
        </w:rPr>
        <w:t xml:space="preserve">does not generate interrupts which causes the kernel to not schedule the </w:t>
      </w:r>
      <w:r w:rsidR="00B92122">
        <w:rPr>
          <w:rFonts w:ascii="Helvetica" w:hAnsi="Helvetica" w:cs="Helvetica"/>
          <w:i/>
          <w:iCs/>
          <w:color w:val="333333"/>
        </w:rPr>
        <w:t>abcde</w:t>
      </w:r>
      <w:r w:rsidR="00B92122">
        <w:rPr>
          <w:rFonts w:ascii="Helvetica" w:hAnsi="Helvetica" w:cs="Helvetica"/>
          <w:color w:val="333333"/>
        </w:rPr>
        <w:t xml:space="preserve"> task.</w:t>
      </w:r>
    </w:p>
    <w:p w14:paraId="21EBB1F1" w14:textId="1EBE1118" w:rsidR="0057111A" w:rsidRDefault="0003344C" w:rsidP="00A34F00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(10) </w:t>
      </w:r>
      <w:r w:rsidR="0057111A" w:rsidRPr="00A23E90">
        <w:rPr>
          <w:rFonts w:ascii="Helvetica" w:hAnsi="Helvetica" w:cs="Helvetica"/>
          <w:color w:val="333333"/>
        </w:rPr>
        <w:t xml:space="preserve">In your own words, write a list of items to fix </w:t>
      </w:r>
    </w:p>
    <w:p w14:paraId="7C3BF374" w14:textId="3EFE87EF" w:rsidR="00315888" w:rsidRDefault="00315888" w:rsidP="00315888">
      <w:pPr>
        <w:pStyle w:val="md-end-block"/>
        <w:numPr>
          <w:ilvl w:val="1"/>
          <w:numId w:val="2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Port drivers</w:t>
      </w:r>
    </w:p>
    <w:p w14:paraId="4B26285D" w14:textId="38472AD9" w:rsidR="00315888" w:rsidRDefault="00315888" w:rsidP="00315888">
      <w:pPr>
        <w:pStyle w:val="md-end-block"/>
        <w:numPr>
          <w:ilvl w:val="1"/>
          <w:numId w:val="2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Map memory for IRQ registers</w:t>
      </w:r>
    </w:p>
    <w:p w14:paraId="4FDC96E3" w14:textId="6A4F9EB8" w:rsidR="00A23E90" w:rsidRDefault="00315888" w:rsidP="00A23E90">
      <w:pPr>
        <w:pStyle w:val="md-end-block"/>
        <w:numPr>
          <w:ilvl w:val="1"/>
          <w:numId w:val="2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Setup page tables via allocating and installing pagetables</w:t>
      </w:r>
    </w:p>
    <w:p w14:paraId="1FE6DD1F" w14:textId="77777777" w:rsidR="00315888" w:rsidRPr="00315888" w:rsidRDefault="00315888" w:rsidP="00315888">
      <w:pPr>
        <w:pStyle w:val="md-end-block"/>
        <w:ind w:left="1440"/>
        <w:rPr>
          <w:rFonts w:ascii="Helvetica" w:hAnsi="Helvetica" w:cs="Helvetica"/>
          <w:color w:val="333333"/>
        </w:rPr>
      </w:pPr>
    </w:p>
    <w:p w14:paraId="36A10C18" w14:textId="377497A3" w:rsidR="0057111A" w:rsidRDefault="0003344C" w:rsidP="00A34F00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(10) </w:t>
      </w:r>
      <w:r w:rsidR="0057111A" w:rsidRPr="00A23E90">
        <w:rPr>
          <w:rFonts w:ascii="Helvetica" w:hAnsi="Helvetica" w:cs="Helvetica"/>
          <w:color w:val="333333"/>
        </w:rPr>
        <w:t xml:space="preserve">Describe 1-2 most challenging </w:t>
      </w:r>
      <w:r w:rsidR="00A23E90" w:rsidRPr="00A23E90">
        <w:rPr>
          <w:rFonts w:ascii="Helvetica" w:hAnsi="Helvetica" w:cs="Helvetica"/>
          <w:color w:val="333333"/>
        </w:rPr>
        <w:t xml:space="preserve">&amp; unexpected </w:t>
      </w:r>
      <w:r w:rsidR="0057111A" w:rsidRPr="00A23E90">
        <w:rPr>
          <w:rFonts w:ascii="Helvetica" w:hAnsi="Helvetica" w:cs="Helvetica"/>
          <w:color w:val="333333"/>
        </w:rPr>
        <w:t xml:space="preserve">issues you have run into. </w:t>
      </w:r>
    </w:p>
    <w:p w14:paraId="7553D77F" w14:textId="77777777" w:rsidR="00A23E90" w:rsidRDefault="00A23E90" w:rsidP="00A23E90">
      <w:pPr>
        <w:pStyle w:val="md-end-block"/>
        <w:rPr>
          <w:rFonts w:ascii="Helvetica" w:hAnsi="Helvetica" w:cs="Helvetica"/>
          <w:color w:val="333333"/>
        </w:rPr>
      </w:pPr>
    </w:p>
    <w:p w14:paraId="131CDDDD" w14:textId="5DB03110" w:rsidR="0003344C" w:rsidRPr="0003344C" w:rsidRDefault="0003344C" w:rsidP="0003344C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 w:rsidRPr="0003344C">
        <w:rPr>
          <w:rFonts w:ascii="Helvetica" w:hAnsi="Helvetica" w:cs="Helvetica"/>
          <w:color w:val="333333"/>
        </w:rPr>
        <w:t xml:space="preserve">(40) </w:t>
      </w:r>
      <w:r w:rsidR="00A23E90" w:rsidRPr="0003344C">
        <w:rPr>
          <w:rFonts w:ascii="Helvetica" w:hAnsi="Helvetica" w:cs="Helvetica"/>
          <w:color w:val="333333"/>
        </w:rPr>
        <w:t xml:space="preserve">Code </w:t>
      </w:r>
    </w:p>
    <w:p w14:paraId="1F25B5B4" w14:textId="79E27759" w:rsidR="00A23E90" w:rsidRPr="0003344C" w:rsidRDefault="00A23E90" w:rsidP="0003344C">
      <w:pPr>
        <w:pStyle w:val="md-end-block"/>
        <w:rPr>
          <w:rFonts w:ascii="Helvetica" w:hAnsi="Helvetica" w:cs="Helvetica"/>
          <w:color w:val="333333"/>
        </w:rPr>
      </w:pPr>
      <w:r w:rsidRPr="00F922E1">
        <w:rPr>
          <w:rFonts w:ascii="Helvetica" w:hAnsi="Helvetica" w:cs="Helvetica"/>
          <w:color w:val="333333"/>
          <w:highlight w:val="yellow"/>
        </w:rPr>
        <w:t xml:space="preserve">[upload a </w:t>
      </w:r>
      <w:r w:rsidR="0003344C" w:rsidRPr="00F922E1">
        <w:rPr>
          <w:rFonts w:ascii="Helvetica" w:hAnsi="Helvetica" w:cs="Helvetica"/>
          <w:color w:val="333333"/>
          <w:highlight w:val="yellow"/>
        </w:rPr>
        <w:t xml:space="preserve">diff </w:t>
      </w:r>
      <w:r w:rsidR="00EC3FE6">
        <w:rPr>
          <w:rFonts w:ascii="Helvetica" w:hAnsi="Helvetica" w:cs="Helvetica"/>
          <w:color w:val="333333"/>
          <w:highlight w:val="yellow"/>
        </w:rPr>
        <w:t xml:space="preserve">file </w:t>
      </w:r>
      <w:r w:rsidRPr="00F922E1">
        <w:rPr>
          <w:rFonts w:ascii="Helvetica" w:hAnsi="Helvetica" w:cs="Helvetica"/>
          <w:color w:val="333333"/>
          <w:highlight w:val="yellow"/>
        </w:rPr>
        <w:t xml:space="preserve">named as </w:t>
      </w:r>
      <w:r w:rsidR="0003344C" w:rsidRPr="00F922E1">
        <w:rPr>
          <w:rFonts w:ascii="Helvetica" w:hAnsi="Helvetica" w:cs="Helvetica"/>
          <w:color w:val="333333"/>
          <w:highlight w:val="yellow"/>
        </w:rPr>
        <w:t>ComputingID.diff</w:t>
      </w:r>
      <w:r w:rsidRPr="00F922E1">
        <w:rPr>
          <w:rFonts w:ascii="Helvetica" w:hAnsi="Helvetica" w:cs="Helvetica"/>
          <w:color w:val="333333"/>
          <w:highlight w:val="yellow"/>
        </w:rPr>
        <w:t>]</w:t>
      </w:r>
    </w:p>
    <w:p w14:paraId="4F3762BF" w14:textId="6F93D614" w:rsidR="00CE5146" w:rsidRDefault="00CE5146">
      <w:pPr>
        <w:rPr>
          <w:rFonts w:ascii="Arial" w:hAnsi="Arial" w:cs="Arial"/>
        </w:rPr>
      </w:pPr>
    </w:p>
    <w:p w14:paraId="1588A93D" w14:textId="36D15942" w:rsidR="00B00E26" w:rsidRDefault="00B00E26">
      <w:pPr>
        <w:rPr>
          <w:rFonts w:ascii="Arial" w:hAnsi="Arial" w:cs="Arial"/>
        </w:rPr>
      </w:pPr>
    </w:p>
    <w:p w14:paraId="185A197D" w14:textId="77777777" w:rsidR="00B00E26" w:rsidRPr="00A34F00" w:rsidRDefault="00B00E26">
      <w:pPr>
        <w:rPr>
          <w:rFonts w:ascii="Arial" w:hAnsi="Arial" w:cs="Arial"/>
        </w:rPr>
      </w:pPr>
    </w:p>
    <w:sectPr w:rsidR="00B00E26" w:rsidRPr="00A34F0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8DA9D" w14:textId="77777777" w:rsidR="00406392" w:rsidRDefault="00406392" w:rsidP="00B00E26">
      <w:pPr>
        <w:spacing w:after="0" w:line="240" w:lineRule="auto"/>
      </w:pPr>
      <w:r>
        <w:separator/>
      </w:r>
    </w:p>
  </w:endnote>
  <w:endnote w:type="continuationSeparator" w:id="0">
    <w:p w14:paraId="581B5553" w14:textId="77777777" w:rsidR="00406392" w:rsidRDefault="00406392" w:rsidP="00B0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monospace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C3426" w14:textId="77777777" w:rsidR="00406392" w:rsidRDefault="00406392" w:rsidP="00B00E26">
      <w:pPr>
        <w:spacing w:after="0" w:line="240" w:lineRule="auto"/>
      </w:pPr>
      <w:r>
        <w:separator/>
      </w:r>
    </w:p>
  </w:footnote>
  <w:footnote w:type="continuationSeparator" w:id="0">
    <w:p w14:paraId="6885C070" w14:textId="77777777" w:rsidR="00406392" w:rsidRDefault="00406392" w:rsidP="00B00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176A5" w14:textId="1DC66164" w:rsidR="00B00E26" w:rsidRDefault="00B00E26" w:rsidP="00B00E26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02D42"/>
    <w:multiLevelType w:val="hybridMultilevel"/>
    <w:tmpl w:val="653895F6"/>
    <w:lvl w:ilvl="0" w:tplc="F60CE63E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DA09BA"/>
    <w:multiLevelType w:val="hybridMultilevel"/>
    <w:tmpl w:val="2C10E95C"/>
    <w:lvl w:ilvl="0" w:tplc="3014C020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5B2C3B"/>
    <w:multiLevelType w:val="hybridMultilevel"/>
    <w:tmpl w:val="2A10F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1757568">
    <w:abstractNumId w:val="0"/>
  </w:num>
  <w:num w:numId="2" w16cid:durableId="1246571756">
    <w:abstractNumId w:val="7"/>
  </w:num>
  <w:num w:numId="3" w16cid:durableId="977536786">
    <w:abstractNumId w:val="3"/>
  </w:num>
  <w:num w:numId="4" w16cid:durableId="1968078104">
    <w:abstractNumId w:val="1"/>
  </w:num>
  <w:num w:numId="5" w16cid:durableId="1765877190">
    <w:abstractNumId w:val="5"/>
  </w:num>
  <w:num w:numId="6" w16cid:durableId="303047893">
    <w:abstractNumId w:val="9"/>
  </w:num>
  <w:num w:numId="7" w16cid:durableId="1929119092">
    <w:abstractNumId w:val="2"/>
  </w:num>
  <w:num w:numId="8" w16cid:durableId="435054564">
    <w:abstractNumId w:val="8"/>
  </w:num>
  <w:num w:numId="9" w16cid:durableId="519780524">
    <w:abstractNumId w:val="4"/>
  </w:num>
  <w:num w:numId="10" w16cid:durableId="19127381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C0MDYzNjIwsLRQ0lEKTi0uzszPAykwrwUAYFVvHiwAAAA="/>
  </w:docVars>
  <w:rsids>
    <w:rsidRoot w:val="00D358A0"/>
    <w:rsid w:val="0001412E"/>
    <w:rsid w:val="00030680"/>
    <w:rsid w:val="0003344C"/>
    <w:rsid w:val="000655EB"/>
    <w:rsid w:val="000A7140"/>
    <w:rsid w:val="000B2300"/>
    <w:rsid w:val="000C6808"/>
    <w:rsid w:val="000C6DDA"/>
    <w:rsid w:val="000F1F04"/>
    <w:rsid w:val="00163E9F"/>
    <w:rsid w:val="00172FF1"/>
    <w:rsid w:val="001C7A8C"/>
    <w:rsid w:val="002120A7"/>
    <w:rsid w:val="00315888"/>
    <w:rsid w:val="003559F4"/>
    <w:rsid w:val="00376E53"/>
    <w:rsid w:val="003A58ED"/>
    <w:rsid w:val="003E2450"/>
    <w:rsid w:val="00406392"/>
    <w:rsid w:val="00491DE2"/>
    <w:rsid w:val="004E25F6"/>
    <w:rsid w:val="00503225"/>
    <w:rsid w:val="00541DA9"/>
    <w:rsid w:val="0057111A"/>
    <w:rsid w:val="005C3817"/>
    <w:rsid w:val="00650092"/>
    <w:rsid w:val="00690E08"/>
    <w:rsid w:val="006B4D88"/>
    <w:rsid w:val="006C60F4"/>
    <w:rsid w:val="006D49EB"/>
    <w:rsid w:val="006D5420"/>
    <w:rsid w:val="006F5FE7"/>
    <w:rsid w:val="00732947"/>
    <w:rsid w:val="0079135D"/>
    <w:rsid w:val="007B6F2D"/>
    <w:rsid w:val="007C360C"/>
    <w:rsid w:val="007F63E8"/>
    <w:rsid w:val="008402EF"/>
    <w:rsid w:val="00854CA2"/>
    <w:rsid w:val="00927DF6"/>
    <w:rsid w:val="009341F5"/>
    <w:rsid w:val="009645F3"/>
    <w:rsid w:val="0096799C"/>
    <w:rsid w:val="00976532"/>
    <w:rsid w:val="00982B5F"/>
    <w:rsid w:val="009920BF"/>
    <w:rsid w:val="009D1898"/>
    <w:rsid w:val="009E3641"/>
    <w:rsid w:val="009F0052"/>
    <w:rsid w:val="00A23E90"/>
    <w:rsid w:val="00A34F00"/>
    <w:rsid w:val="00B00E26"/>
    <w:rsid w:val="00B361E4"/>
    <w:rsid w:val="00B74E30"/>
    <w:rsid w:val="00B92122"/>
    <w:rsid w:val="00BB7F43"/>
    <w:rsid w:val="00BE222F"/>
    <w:rsid w:val="00C45FC8"/>
    <w:rsid w:val="00C5379E"/>
    <w:rsid w:val="00CE5146"/>
    <w:rsid w:val="00D358A0"/>
    <w:rsid w:val="00DB38AB"/>
    <w:rsid w:val="00DC1AF3"/>
    <w:rsid w:val="00DE29D0"/>
    <w:rsid w:val="00DE554A"/>
    <w:rsid w:val="00E340AC"/>
    <w:rsid w:val="00E86572"/>
    <w:rsid w:val="00EC104A"/>
    <w:rsid w:val="00EC3FE6"/>
    <w:rsid w:val="00F17C84"/>
    <w:rsid w:val="00F72A54"/>
    <w:rsid w:val="00F922E1"/>
    <w:rsid w:val="00FF0038"/>
    <w:rsid w:val="0A501B1F"/>
    <w:rsid w:val="192E8268"/>
    <w:rsid w:val="248B6E65"/>
    <w:rsid w:val="4CEECF05"/>
    <w:rsid w:val="5102EECD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06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306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2Char">
    <w:name w:val="Heading 2 Char"/>
    <w:basedOn w:val="DefaultParagraphFont"/>
    <w:link w:val="Heading2"/>
    <w:uiPriority w:val="9"/>
    <w:rsid w:val="0003068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3068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6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30680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E26"/>
  </w:style>
  <w:style w:type="paragraph" w:styleId="Footer">
    <w:name w:val="footer"/>
    <w:basedOn w:val="Normal"/>
    <w:link w:val="Foot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E26"/>
  </w:style>
  <w:style w:type="paragraph" w:styleId="NormalWeb">
    <w:name w:val="Normal (Web)"/>
    <w:basedOn w:val="Normal"/>
    <w:uiPriority w:val="99"/>
    <w:unhideWhenUsed/>
    <w:rsid w:val="00B00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3F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3F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7046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D1ED4A-963C-40FB-A9FA-97F79C3502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657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60</cp:revision>
  <dcterms:created xsi:type="dcterms:W3CDTF">2020-08-29T19:22:00Z</dcterms:created>
  <dcterms:modified xsi:type="dcterms:W3CDTF">2024-03-16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